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D6925" w:rsidRPr="008A36A4" w:rsidRDefault="00D00F03" w:rsidP="00FD692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Lab Exercise Date 28-02</w:t>
      </w:r>
      <w:r w:rsidR="00D457EA">
        <w:rPr>
          <w:rFonts w:ascii="Times New Roman" w:hAnsi="Times New Roman" w:cs="Times New Roman"/>
          <w:b/>
          <w:u w:val="single"/>
        </w:rPr>
        <w:t>-2019</w:t>
      </w:r>
    </w:p>
    <w:p w:rsidR="00FD6925" w:rsidRPr="008A36A4" w:rsidRDefault="00FD6925" w:rsidP="00FD692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E6153C" w:rsidRDefault="00FD6925" w:rsidP="00E7595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 w:rsidRPr="00D00F03">
        <w:rPr>
          <w:rFonts w:ascii="Times New Roman" w:hAnsi="Times New Roman" w:cs="Times New Roman"/>
        </w:rPr>
        <w:t xml:space="preserve">Write a C-program </w:t>
      </w:r>
      <w:r w:rsidR="00D00F03">
        <w:rPr>
          <w:rFonts w:ascii="Times New Roman" w:hAnsi="Times New Roman" w:cs="Times New Roman"/>
        </w:rPr>
        <w:t xml:space="preserve">to construct an RGB image of size 200×200. At the centre of  the image (100, 100), there will be circle </w:t>
      </w:r>
      <w:r w:rsidR="00ED5900">
        <w:rPr>
          <w:rFonts w:ascii="Times New Roman" w:hAnsi="Times New Roman" w:cs="Times New Roman"/>
        </w:rPr>
        <w:t>of radius 25</w:t>
      </w:r>
      <w:r w:rsidR="00D00F03">
        <w:rPr>
          <w:rFonts w:ascii="Times New Roman" w:hAnsi="Times New Roman" w:cs="Times New Roman"/>
        </w:rPr>
        <w:t xml:space="preserve"> surrounding which there will be an ellipse of </w:t>
      </w:r>
      <w:r w:rsidR="00ED5900">
        <w:rPr>
          <w:rFonts w:ascii="Times New Roman" w:hAnsi="Times New Roman" w:cs="Times New Roman"/>
        </w:rPr>
        <w:t>major axis 50 and minor axis 35. Now fill the circle with color1 (</w:t>
      </w:r>
      <w:r w:rsidR="00276B6A">
        <w:rPr>
          <w:rFonts w:ascii="Times New Roman" w:hAnsi="Times New Roman" w:cs="Times New Roman"/>
        </w:rPr>
        <w:t>R=2</w:t>
      </w:r>
      <w:r w:rsidR="00ED5900">
        <w:rPr>
          <w:rFonts w:ascii="Times New Roman" w:hAnsi="Times New Roman" w:cs="Times New Roman"/>
        </w:rPr>
        <w:t>00, G=50, B=10) and ellipse with color2 (R =</w:t>
      </w:r>
      <w:r w:rsidR="00276B6A">
        <w:rPr>
          <w:rFonts w:ascii="Times New Roman" w:hAnsi="Times New Roman" w:cs="Times New Roman"/>
        </w:rPr>
        <w:t xml:space="preserve"> 10</w:t>
      </w:r>
      <w:r w:rsidR="00ED5900">
        <w:rPr>
          <w:rFonts w:ascii="Times New Roman" w:hAnsi="Times New Roman" w:cs="Times New Roman"/>
        </w:rPr>
        <w:t>, G=200, B=</w:t>
      </w:r>
      <w:proofErr w:type="gramStart"/>
      <w:r w:rsidR="00ED5900">
        <w:rPr>
          <w:rFonts w:ascii="Times New Roman" w:hAnsi="Times New Roman" w:cs="Times New Roman"/>
        </w:rPr>
        <w:t>50 )</w:t>
      </w:r>
      <w:proofErr w:type="gramEnd"/>
      <w:r w:rsidR="00ED5900">
        <w:rPr>
          <w:rFonts w:ascii="Times New Roman" w:hAnsi="Times New Roman" w:cs="Times New Roman"/>
        </w:rPr>
        <w:t xml:space="preserve"> and rest the image with color3(</w:t>
      </w:r>
      <w:r w:rsidR="00276B6A">
        <w:rPr>
          <w:rFonts w:ascii="Times New Roman" w:hAnsi="Times New Roman" w:cs="Times New Roman"/>
        </w:rPr>
        <w:t>R=50</w:t>
      </w:r>
      <w:r w:rsidR="00ED5900">
        <w:rPr>
          <w:rFonts w:ascii="Times New Roman" w:hAnsi="Times New Roman" w:cs="Times New Roman"/>
        </w:rPr>
        <w:t xml:space="preserve">, </w:t>
      </w:r>
      <w:r w:rsidR="00276B6A">
        <w:rPr>
          <w:rFonts w:ascii="Times New Roman" w:hAnsi="Times New Roman" w:cs="Times New Roman"/>
        </w:rPr>
        <w:t>G=10, B= 20</w:t>
      </w:r>
      <w:r w:rsidR="00ED5900">
        <w:rPr>
          <w:rFonts w:ascii="Times New Roman" w:hAnsi="Times New Roman" w:cs="Times New Roman"/>
        </w:rPr>
        <w:t>0).</w:t>
      </w:r>
    </w:p>
    <w:p w:rsidR="00276B6A" w:rsidRPr="00D00F03" w:rsidRDefault="00051D06" w:rsidP="00E7595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vert the above constructed image to HSI and keeping H unchanged, </w:t>
      </w:r>
      <w:r w:rsidR="006D13A1">
        <w:rPr>
          <w:rFonts w:ascii="Times New Roman" w:hAnsi="Times New Roman" w:cs="Times New Roman"/>
        </w:rPr>
        <w:t xml:space="preserve">increase the saturation(S) value by 10% and </w:t>
      </w:r>
      <w:r>
        <w:rPr>
          <w:rFonts w:ascii="Times New Roman" w:hAnsi="Times New Roman" w:cs="Times New Roman"/>
        </w:rPr>
        <w:t xml:space="preserve">add 50 to each </w:t>
      </w:r>
      <w:proofErr w:type="gramStart"/>
      <w:r>
        <w:rPr>
          <w:rFonts w:ascii="Times New Roman" w:hAnsi="Times New Roman" w:cs="Times New Roman"/>
        </w:rPr>
        <w:t>intensity(</w:t>
      </w:r>
      <w:proofErr w:type="gramEnd"/>
      <w:r>
        <w:rPr>
          <w:rFonts w:ascii="Times New Roman" w:hAnsi="Times New Roman" w:cs="Times New Roman"/>
        </w:rPr>
        <w:t>I) value</w:t>
      </w:r>
      <w:r w:rsidR="00E81F80">
        <w:rPr>
          <w:rFonts w:ascii="Times New Roman" w:hAnsi="Times New Roman" w:cs="Times New Roman"/>
        </w:rPr>
        <w:t>. Then convert back the HSI-image to RGB and observe the changes.</w:t>
      </w:r>
    </w:p>
    <w:p w:rsidR="000A53C8" w:rsidRDefault="000A53C8" w:rsidP="000A53C8">
      <w:pPr>
        <w:pStyle w:val="ListParagraph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E6153C" w:rsidRPr="00E6153C" w:rsidRDefault="00E6153C" w:rsidP="00963DE6">
      <w:p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FD6925" w:rsidRDefault="00FD6925" w:rsidP="00963DE6">
      <w:pPr>
        <w:pStyle w:val="ListParagraph"/>
        <w:autoSpaceDE w:val="0"/>
        <w:autoSpaceDN w:val="0"/>
        <w:adjustRightInd w:val="0"/>
        <w:spacing w:after="0"/>
        <w:ind w:left="0"/>
        <w:jc w:val="center"/>
        <w:rPr>
          <w:rFonts w:ascii="Times New Roman" w:hAnsi="Times New Roman" w:cs="Times New Roman"/>
          <w:b/>
          <w:u w:val="single"/>
        </w:rPr>
      </w:pPr>
      <w:r w:rsidRPr="008A36A4">
        <w:rPr>
          <w:rFonts w:ascii="Times New Roman" w:hAnsi="Times New Roman" w:cs="Times New Roman"/>
          <w:b/>
          <w:u w:val="single"/>
        </w:rPr>
        <w:t>Instructions</w:t>
      </w:r>
    </w:p>
    <w:p w:rsidR="00F145DC" w:rsidRDefault="00F145DC" w:rsidP="00963DE6">
      <w:pPr>
        <w:pStyle w:val="ListParagraph"/>
        <w:autoSpaceDE w:val="0"/>
        <w:autoSpaceDN w:val="0"/>
        <w:adjustRightInd w:val="0"/>
        <w:spacing w:after="0"/>
        <w:ind w:left="0"/>
        <w:rPr>
          <w:rFonts w:ascii="Times New Roman" w:hAnsi="Times New Roman" w:cs="Times New Roman"/>
          <w:b/>
          <w:u w:val="single"/>
        </w:rPr>
      </w:pPr>
    </w:p>
    <w:p w:rsidR="006D13A1" w:rsidRPr="006D13A1" w:rsidRDefault="006D13A1" w:rsidP="00E75952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</w:rPr>
        <w:t>Take 3 separate matrices for R, G and B components</w:t>
      </w:r>
      <w:r w:rsidR="00ED14CC">
        <w:rPr>
          <w:rFonts w:ascii="Times New Roman" w:hAnsi="Times New Roman" w:cs="Times New Roman"/>
        </w:rPr>
        <w:t xml:space="preserve"> of size 200×200</w:t>
      </w:r>
      <w:r w:rsidR="003924B0">
        <w:rPr>
          <w:rFonts w:ascii="Times New Roman" w:hAnsi="Times New Roman" w:cs="Times New Roman"/>
        </w:rPr>
        <w:t xml:space="preserve"> each</w:t>
      </w:r>
      <w:r w:rsidR="00ED14CC">
        <w:rPr>
          <w:rFonts w:ascii="Times New Roman" w:hAnsi="Times New Roman" w:cs="Times New Roman"/>
        </w:rPr>
        <w:t>.</w:t>
      </w:r>
    </w:p>
    <w:p w:rsidR="006D13A1" w:rsidRPr="00ED14CC" w:rsidRDefault="006D13A1" w:rsidP="00E75952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</w:rPr>
        <w:t xml:space="preserve"> </w:t>
      </w:r>
      <w:r w:rsidR="00ED14CC">
        <w:rPr>
          <w:rFonts w:ascii="Times New Roman" w:hAnsi="Times New Roman" w:cs="Times New Roman"/>
        </w:rPr>
        <w:t xml:space="preserve">Find the co-ordinates of the circle to be drawn using </w:t>
      </w:r>
      <w:proofErr w:type="spellStart"/>
      <w:r w:rsidR="00ED14CC">
        <w:rPr>
          <w:rFonts w:ascii="Times New Roman" w:hAnsi="Times New Roman" w:cs="Times New Roman"/>
        </w:rPr>
        <w:t>Bresenham’s</w:t>
      </w:r>
      <w:proofErr w:type="spellEnd"/>
      <w:r w:rsidR="00ED14CC">
        <w:rPr>
          <w:rFonts w:ascii="Times New Roman" w:hAnsi="Times New Roman" w:cs="Times New Roman"/>
        </w:rPr>
        <w:t xml:space="preserve"> circle drawing algorithm and assign respective values to the R, G and B components on these co-ordinates. </w:t>
      </w:r>
    </w:p>
    <w:p w:rsidR="00ED14CC" w:rsidRPr="00ED14CC" w:rsidRDefault="00ED14CC" w:rsidP="00E75952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</w:rPr>
        <w:t xml:space="preserve">Fill the inside of the circle by finding the co-ordinates using Flood fill algorithm and assign the </w:t>
      </w:r>
      <w:proofErr w:type="spellStart"/>
      <w:r>
        <w:rPr>
          <w:rFonts w:ascii="Times New Roman" w:hAnsi="Times New Roman" w:cs="Times New Roman"/>
        </w:rPr>
        <w:t>colors</w:t>
      </w:r>
      <w:proofErr w:type="spellEnd"/>
      <w:r>
        <w:rPr>
          <w:rFonts w:ascii="Times New Roman" w:hAnsi="Times New Roman" w:cs="Times New Roman"/>
        </w:rPr>
        <w:t xml:space="preserve"> accordingly.</w:t>
      </w:r>
    </w:p>
    <w:p w:rsidR="003924B0" w:rsidRPr="003924B0" w:rsidRDefault="00ED14CC" w:rsidP="00E75952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</w:rPr>
        <w:t xml:space="preserve"> Similar steps can be carried out for drawing the ellipse and filling</w:t>
      </w:r>
      <w:r w:rsidR="003924B0">
        <w:rPr>
          <w:rFonts w:ascii="Times New Roman" w:hAnsi="Times New Roman" w:cs="Times New Roman"/>
        </w:rPr>
        <w:t xml:space="preserve"> it. Assign the respective </w:t>
      </w:r>
      <w:proofErr w:type="spellStart"/>
      <w:r w:rsidR="003924B0">
        <w:rPr>
          <w:rFonts w:ascii="Times New Roman" w:hAnsi="Times New Roman" w:cs="Times New Roman"/>
        </w:rPr>
        <w:t>colors</w:t>
      </w:r>
      <w:proofErr w:type="spellEnd"/>
      <w:r w:rsidR="003924B0">
        <w:rPr>
          <w:rFonts w:ascii="Times New Roman" w:hAnsi="Times New Roman" w:cs="Times New Roman"/>
        </w:rPr>
        <w:t xml:space="preserve"> to the outer part of the image. </w:t>
      </w:r>
    </w:p>
    <w:p w:rsidR="003924B0" w:rsidRPr="003924B0" w:rsidRDefault="003924B0" w:rsidP="00E75952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</w:rPr>
        <w:t>Now, write the data of the R, G and B matrices into an image file of .</w:t>
      </w:r>
      <w:proofErr w:type="spellStart"/>
      <w:r>
        <w:rPr>
          <w:rFonts w:ascii="Times New Roman" w:hAnsi="Times New Roman" w:cs="Times New Roman"/>
        </w:rPr>
        <w:t>ppm</w:t>
      </w:r>
      <w:proofErr w:type="spellEnd"/>
      <w:r>
        <w:rPr>
          <w:rFonts w:ascii="Times New Roman" w:hAnsi="Times New Roman" w:cs="Times New Roman"/>
        </w:rPr>
        <w:t xml:space="preserve"> format. The header for .</w:t>
      </w:r>
      <w:proofErr w:type="spellStart"/>
      <w:r>
        <w:rPr>
          <w:rFonts w:ascii="Times New Roman" w:hAnsi="Times New Roman" w:cs="Times New Roman"/>
        </w:rPr>
        <w:t>ppm</w:t>
      </w:r>
      <w:proofErr w:type="spellEnd"/>
      <w:r>
        <w:rPr>
          <w:rFonts w:ascii="Times New Roman" w:hAnsi="Times New Roman" w:cs="Times New Roman"/>
        </w:rPr>
        <w:t xml:space="preserve"> image format is </w:t>
      </w:r>
    </w:p>
    <w:p w:rsidR="003924B0" w:rsidRPr="003924B0" w:rsidRDefault="003924B0" w:rsidP="00E75952">
      <w:pPr>
        <w:pStyle w:val="ListParagraph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</w:rPr>
      </w:pPr>
      <w:r w:rsidRPr="003924B0">
        <w:rPr>
          <w:rFonts w:ascii="Times New Roman" w:hAnsi="Times New Roman" w:cs="Times New Roman"/>
          <w:b/>
        </w:rPr>
        <w:t>P3# CREATOR: GIMP PNM Filter Version 1.1</w:t>
      </w:r>
    </w:p>
    <w:p w:rsidR="003924B0" w:rsidRPr="003924B0" w:rsidRDefault="003924B0" w:rsidP="00E75952">
      <w:pPr>
        <w:pStyle w:val="ListParagraph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</w:rPr>
        <w:t>Col_size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Row_size</w:t>
      </w:r>
      <w:proofErr w:type="spellEnd"/>
    </w:p>
    <w:p w:rsidR="003924B0" w:rsidRDefault="003924B0" w:rsidP="00E75952">
      <w:pPr>
        <w:pStyle w:val="ListParagraph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</w:rPr>
        <w:t>Max_pixel_value</w:t>
      </w:r>
      <w:proofErr w:type="spellEnd"/>
    </w:p>
    <w:p w:rsidR="003924B0" w:rsidRDefault="003924B0" w:rsidP="00E75952">
      <w:pPr>
        <w:pStyle w:val="ListParagraph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</w:p>
    <w:p w:rsidR="0014190D" w:rsidRDefault="003924B0" w:rsidP="00E75952">
      <w:pPr>
        <w:pStyle w:val="ListParagraph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ere </w:t>
      </w:r>
      <w:proofErr w:type="spellStart"/>
      <w:r>
        <w:rPr>
          <w:rFonts w:ascii="Times New Roman" w:hAnsi="Times New Roman" w:cs="Times New Roman"/>
          <w:b/>
        </w:rPr>
        <w:t>Row_size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r w:rsidRPr="003924B0">
        <w:rPr>
          <w:rFonts w:ascii="Times New Roman" w:hAnsi="Times New Roman" w:cs="Times New Roman"/>
        </w:rPr>
        <w:t>and</w:t>
      </w:r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Col_size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r w:rsidRPr="003924B0">
        <w:rPr>
          <w:rFonts w:ascii="Times New Roman" w:hAnsi="Times New Roman" w:cs="Times New Roman"/>
        </w:rPr>
        <w:t xml:space="preserve">denote the row and column size of the image </w:t>
      </w:r>
      <w:proofErr w:type="gramStart"/>
      <w:r w:rsidRPr="003924B0">
        <w:rPr>
          <w:rFonts w:ascii="Times New Roman" w:hAnsi="Times New Roman" w:cs="Times New Roman"/>
        </w:rPr>
        <w:t>and</w:t>
      </w:r>
      <w:r>
        <w:rPr>
          <w:rFonts w:ascii="Times New Roman" w:hAnsi="Times New Roman" w:cs="Times New Roman"/>
          <w:b/>
        </w:rPr>
        <w:t xml:space="preserve">  </w:t>
      </w:r>
      <w:proofErr w:type="spellStart"/>
      <w:r>
        <w:rPr>
          <w:rFonts w:ascii="Times New Roman" w:hAnsi="Times New Roman" w:cs="Times New Roman"/>
          <w:b/>
        </w:rPr>
        <w:t>Max</w:t>
      </w:r>
      <w:proofErr w:type="gramEnd"/>
      <w:r>
        <w:rPr>
          <w:rFonts w:ascii="Times New Roman" w:hAnsi="Times New Roman" w:cs="Times New Roman"/>
          <w:b/>
        </w:rPr>
        <w:t>_pixel_value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r w:rsidRPr="003924B0">
        <w:rPr>
          <w:rFonts w:ascii="Times New Roman" w:hAnsi="Times New Roman" w:cs="Times New Roman"/>
        </w:rPr>
        <w:t>is maximum pixel value present in the image.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</w:rPr>
        <w:t xml:space="preserve">This header is compulsory for </w:t>
      </w:r>
      <w:r w:rsidR="0014190D">
        <w:rPr>
          <w:rFonts w:ascii="Times New Roman" w:hAnsi="Times New Roman" w:cs="Times New Roman"/>
        </w:rPr>
        <w:t>all .</w:t>
      </w:r>
      <w:proofErr w:type="spellStart"/>
      <w:r w:rsidR="0014190D">
        <w:rPr>
          <w:rFonts w:ascii="Times New Roman" w:hAnsi="Times New Roman" w:cs="Times New Roman"/>
        </w:rPr>
        <w:t>ppm</w:t>
      </w:r>
      <w:proofErr w:type="spellEnd"/>
      <w:r w:rsidR="0014190D">
        <w:rPr>
          <w:rFonts w:ascii="Times New Roman" w:hAnsi="Times New Roman" w:cs="Times New Roman"/>
        </w:rPr>
        <w:t xml:space="preserve"> format image and the actual data need to be appended to this.</w:t>
      </w:r>
    </w:p>
    <w:p w:rsidR="0014190D" w:rsidRDefault="0014190D" w:rsidP="00E75952">
      <w:pPr>
        <w:pStyle w:val="ListParagraph"/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To visualize the .</w:t>
      </w:r>
      <w:proofErr w:type="spellStart"/>
      <w:r>
        <w:rPr>
          <w:rFonts w:ascii="Times New Roman" w:hAnsi="Times New Roman" w:cs="Times New Roman"/>
        </w:rPr>
        <w:t>ppm</w:t>
      </w:r>
      <w:proofErr w:type="spellEnd"/>
      <w:r>
        <w:rPr>
          <w:rFonts w:ascii="Times New Roman" w:hAnsi="Times New Roman" w:cs="Times New Roman"/>
        </w:rPr>
        <w:t xml:space="preserve"> format image, you have to use </w:t>
      </w:r>
      <w:r w:rsidRPr="0014190D">
        <w:rPr>
          <w:rFonts w:ascii="Times New Roman" w:hAnsi="Times New Roman" w:cs="Times New Roman"/>
          <w:b/>
        </w:rPr>
        <w:t>gimp</w:t>
      </w:r>
      <w:r>
        <w:rPr>
          <w:rFonts w:ascii="Times New Roman" w:hAnsi="Times New Roman" w:cs="Times New Roman"/>
        </w:rPr>
        <w:t>)</w:t>
      </w:r>
    </w:p>
    <w:p w:rsidR="0014190D" w:rsidRDefault="0014190D" w:rsidP="0014190D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version from RGB to HSI has the following formula</w:t>
      </w:r>
    </w:p>
    <w:p w:rsidR="0014190D" w:rsidRDefault="0014190D" w:rsidP="0014190D">
      <w:pPr>
        <w:pStyle w:val="ListParagraph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GB" w:eastAsia="en-GB"/>
        </w:rPr>
        <w:drawing>
          <wp:inline distT="0" distB="0" distL="0" distR="0">
            <wp:extent cx="4048124" cy="2857500"/>
            <wp:effectExtent l="19050" t="0" r="0" b="0"/>
            <wp:docPr id="2" name="Picture 1" descr="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.PN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48692" cy="2857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5952" w:rsidRDefault="00E75952" w:rsidP="00E75952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Conversion for HSI to RGB</w:t>
      </w:r>
    </w:p>
    <w:p w:rsidR="00E75952" w:rsidRPr="0014190D" w:rsidRDefault="00E75952" w:rsidP="00E75952">
      <w:pPr>
        <w:pStyle w:val="ListParagraph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GB" w:eastAsia="en-GB"/>
        </w:rPr>
        <w:drawing>
          <wp:inline distT="0" distB="0" distL="0" distR="0">
            <wp:extent cx="3990975" cy="3038475"/>
            <wp:effectExtent l="19050" t="0" r="9525" b="0"/>
            <wp:docPr id="3" name="Picture 2" descr="Captur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2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91532" cy="3038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75952" w:rsidRPr="0014190D" w:rsidSect="006B52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1D65973"/>
    <w:multiLevelType w:val="hybridMultilevel"/>
    <w:tmpl w:val="A85EACCC"/>
    <w:lvl w:ilvl="0" w:tplc="8B5CD7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2FA7773"/>
    <w:multiLevelType w:val="hybridMultilevel"/>
    <w:tmpl w:val="4B4C16CC"/>
    <w:lvl w:ilvl="0" w:tplc="1542EC1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ECAAC328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331F21"/>
    <w:multiLevelType w:val="hybridMultilevel"/>
    <w:tmpl w:val="F154B7C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3BC20CB"/>
    <w:multiLevelType w:val="hybridMultilevel"/>
    <w:tmpl w:val="D9E6F18E"/>
    <w:lvl w:ilvl="0" w:tplc="79E6E87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00564C9"/>
    <w:multiLevelType w:val="hybridMultilevel"/>
    <w:tmpl w:val="223CD75C"/>
    <w:lvl w:ilvl="0" w:tplc="8B5CD7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7AB5D7D"/>
    <w:multiLevelType w:val="hybridMultilevel"/>
    <w:tmpl w:val="9806C4B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B8A64BE"/>
    <w:multiLevelType w:val="hybridMultilevel"/>
    <w:tmpl w:val="C902F88A"/>
    <w:lvl w:ilvl="0" w:tplc="D154FE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E224FB7"/>
    <w:multiLevelType w:val="hybridMultilevel"/>
    <w:tmpl w:val="16C87FD0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>
    <w:nsid w:val="45173DA9"/>
    <w:multiLevelType w:val="hybridMultilevel"/>
    <w:tmpl w:val="9FAAB8CA"/>
    <w:lvl w:ilvl="0" w:tplc="8B5CD7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9A170D7"/>
    <w:multiLevelType w:val="hybridMultilevel"/>
    <w:tmpl w:val="839C5936"/>
    <w:lvl w:ilvl="0" w:tplc="F8C89E6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BEC52EC"/>
    <w:multiLevelType w:val="hybridMultilevel"/>
    <w:tmpl w:val="248C938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2986635"/>
    <w:multiLevelType w:val="hybridMultilevel"/>
    <w:tmpl w:val="AC920282"/>
    <w:lvl w:ilvl="0" w:tplc="4009000F">
      <w:start w:val="1"/>
      <w:numFmt w:val="decimal"/>
      <w:lvlText w:val="%1.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>
    <w:nsid w:val="69A10213"/>
    <w:multiLevelType w:val="hybridMultilevel"/>
    <w:tmpl w:val="3CA85FBE"/>
    <w:lvl w:ilvl="0" w:tplc="7EA856FA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1"/>
  </w:num>
  <w:num w:numId="3">
    <w:abstractNumId w:val="6"/>
  </w:num>
  <w:num w:numId="4">
    <w:abstractNumId w:val="2"/>
  </w:num>
  <w:num w:numId="5">
    <w:abstractNumId w:val="10"/>
  </w:num>
  <w:num w:numId="6">
    <w:abstractNumId w:val="4"/>
  </w:num>
  <w:num w:numId="7">
    <w:abstractNumId w:val="8"/>
  </w:num>
  <w:num w:numId="8">
    <w:abstractNumId w:val="3"/>
  </w:num>
  <w:num w:numId="9">
    <w:abstractNumId w:val="0"/>
  </w:num>
  <w:num w:numId="10">
    <w:abstractNumId w:val="1"/>
  </w:num>
  <w:num w:numId="11">
    <w:abstractNumId w:val="5"/>
  </w:num>
  <w:num w:numId="12">
    <w:abstractNumId w:val="7"/>
  </w:num>
  <w:num w:numId="13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AZiC2MDMwNDUzNjYyUdpeDU4uLM/DyQAqNaABiFJQEsAAAA"/>
  </w:docVars>
  <w:rsids>
    <w:rsidRoot w:val="00FD6925"/>
    <w:rsid w:val="00051D06"/>
    <w:rsid w:val="000A53C8"/>
    <w:rsid w:val="0014190D"/>
    <w:rsid w:val="0019564C"/>
    <w:rsid w:val="00231C16"/>
    <w:rsid w:val="00276B6A"/>
    <w:rsid w:val="002B1F0F"/>
    <w:rsid w:val="002B6462"/>
    <w:rsid w:val="002D21B3"/>
    <w:rsid w:val="003159F3"/>
    <w:rsid w:val="003924B0"/>
    <w:rsid w:val="004068F2"/>
    <w:rsid w:val="00456569"/>
    <w:rsid w:val="00510B50"/>
    <w:rsid w:val="00533F5D"/>
    <w:rsid w:val="005945A9"/>
    <w:rsid w:val="006059A6"/>
    <w:rsid w:val="006555D4"/>
    <w:rsid w:val="006B5220"/>
    <w:rsid w:val="006D13A1"/>
    <w:rsid w:val="00721293"/>
    <w:rsid w:val="008A36A4"/>
    <w:rsid w:val="008B6C42"/>
    <w:rsid w:val="00915B87"/>
    <w:rsid w:val="00963DE6"/>
    <w:rsid w:val="00A62845"/>
    <w:rsid w:val="00A7106D"/>
    <w:rsid w:val="00BE399F"/>
    <w:rsid w:val="00C8282B"/>
    <w:rsid w:val="00CB4222"/>
    <w:rsid w:val="00D00F03"/>
    <w:rsid w:val="00D364D1"/>
    <w:rsid w:val="00D457EA"/>
    <w:rsid w:val="00DC4760"/>
    <w:rsid w:val="00E6153C"/>
    <w:rsid w:val="00E75952"/>
    <w:rsid w:val="00E81F80"/>
    <w:rsid w:val="00EB426C"/>
    <w:rsid w:val="00ED14CC"/>
    <w:rsid w:val="00ED5900"/>
    <w:rsid w:val="00EF4E7A"/>
    <w:rsid w:val="00F06CC1"/>
    <w:rsid w:val="00F145DC"/>
    <w:rsid w:val="00F92AC4"/>
    <w:rsid w:val="00FD6925"/>
    <w:rsid w:val="00FF00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69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692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D69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69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6925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63D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63DE6"/>
    <w:rPr>
      <w:rFonts w:ascii="Courier New" w:eastAsia="Times New Roman" w:hAnsi="Courier New" w:cs="Courier New"/>
      <w:sz w:val="20"/>
      <w:szCs w:val="20"/>
      <w:lang w:val="en-GB"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D69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692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D69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69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692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438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4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3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i</dc:creator>
  <cp:lastModifiedBy>PRIYAMBADA</cp:lastModifiedBy>
  <cp:revision>2</cp:revision>
  <dcterms:created xsi:type="dcterms:W3CDTF">2019-02-27T14:48:00Z</dcterms:created>
  <dcterms:modified xsi:type="dcterms:W3CDTF">2019-02-27T14:48:00Z</dcterms:modified>
</cp:coreProperties>
</file>